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,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1" w:name="resume-of-professor-name"/>
    <w:p>
      <w:pPr>
        <w:pStyle w:val="Heading1"/>
      </w:pPr>
      <w:r>
        <w:t xml:space="preserve">Resume of Professor [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hina Guangzhou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+86 XXX-XXXX-XXXX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Name] is a distinguished academic and researcher based in China Guangzhou, with over [X] years of experience in the field of [specific discipline, e.g., Environmental Science, Artificial Intelligence, etc.]. A leading figure in their domain, Professor [Name] has made significant contributions to both education and research while fostering international collaboration. As a respected professor at [University Name], located in the vibrant city of China Guangzhou, they have dedicated their career to advancing knowledge, mentoring future leaders, and driving innovation through interdisciplinary approaches. Their work reflects a deep commitment to academic excellence and societal impact, particularly within the dynamic educational landscape of China Guangzhou.</w:t>
      </w:r>
    </w:p>
    <w:bookmarkEnd w:id="20"/>
    <w:bookmarkStart w:id="21" w:name="academic-achievements"/>
    <w:p>
      <w:pPr>
        <w:pStyle w:val="Heading2"/>
      </w:pPr>
      <w:r>
        <w:t xml:space="preserve">Academic Achievements</w:t>
      </w:r>
    </w:p>
    <w:p>
      <w:pPr>
        <w:pStyle w:val="FirstParagraph"/>
      </w:pPr>
      <w:r>
        <w:t xml:space="preserve">Professor [Name] holds a Ph.D. in [Field of Study] from [University Name], a prestigious institution in China. Their doctoral research on [specific topic] laid the foundation for their subsequent work in [related field]. As an academic leader in China Guangzhou, they have published over [X] peer-reviewed articles in high-impact journals, including</w:t>
      </w:r>
      <w:r>
        <w:t xml:space="preserve"> </w:t>
      </w:r>
      <w:r>
        <w:rPr>
          <w:iCs/>
          <w:i/>
        </w:rPr>
        <w:t xml:space="preserve">[Journal Names]</w:t>
      </w:r>
      <w:r>
        <w:t xml:space="preserve">, and authored several books that are widely used as reference texts globally. Their research has been cited extensively and recognized by both national and international academic communities. In 20XX, Professor [Name] was awarded the</w:t>
      </w:r>
      <w:r>
        <w:t xml:space="preserve"> </w:t>
      </w:r>
      <w:r>
        <w:rPr>
          <w:bCs/>
          <w:b/>
        </w:rPr>
        <w:t xml:space="preserve">Outstanding Researcher Award</w:t>
      </w:r>
      <w:r>
        <w:t xml:space="preserve"> </w:t>
      </w:r>
      <w:r>
        <w:t xml:space="preserve">by [Relevant Institution in China Guangzhou], highlighting their contributions to [specific area].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professor in China Guangzhou, Professor [Name] has taught at the graduate and undergraduate levels at [University Name], one of the top universities in southern China. Their courses include [list specific courses, e.g., "Advanced Data Analysis," "Sustainable Development Strategies," etc.], which are designed to equip students with critical thinking and practical skills relevant to modern challenges. Professor [Name] is renowned for their engaging teaching style and dedication to student success, often incorporating real-world examples from China Guangzhou's economic and technological advancements into their curriculum. In 20XX, they were honored with the</w:t>
      </w:r>
      <w:r>
        <w:t xml:space="preserve"> </w:t>
      </w:r>
      <w:r>
        <w:rPr>
          <w:bCs/>
          <w:b/>
        </w:rPr>
        <w:t xml:space="preserve">Best Teaching Award</w:t>
      </w:r>
      <w:r>
        <w:t xml:space="preserve"> </w:t>
      </w:r>
      <w:r>
        <w:t xml:space="preserve">by [University Name], a testament to their excellence in education.</w:t>
      </w:r>
    </w:p>
    <w:bookmarkEnd w:id="22"/>
    <w:bookmarkStart w:id="23" w:name="research-contributions"/>
    <w:p>
      <w:pPr>
        <w:pStyle w:val="Heading2"/>
      </w:pPr>
      <w:r>
        <w:t xml:space="preserve">Research Contributions</w:t>
      </w:r>
    </w:p>
    <w:p>
      <w:pPr>
        <w:pStyle w:val="FirstParagraph"/>
      </w:pPr>
      <w:r>
        <w:t xml:space="preserve">Professor [Name] has led numerous research projects in China Guangzhou, focusing on [specific areas, e.g., climate change mitigation, AI-driven healthcare solutions]. Their work has been supported by grants from [Government Agencies or Foundations], including the National Natural Science Foundation of China. Notably, their project on</w:t>
      </w:r>
      <w:r>
        <w:t xml:space="preserve"> </w:t>
      </w:r>
      <w:r>
        <w:rPr>
          <w:iCs/>
          <w:i/>
        </w:rPr>
        <w:t xml:space="preserve">[Project Title]</w:t>
      </w:r>
      <w:r>
        <w:t xml:space="preserve"> </w:t>
      </w:r>
      <w:r>
        <w:t xml:space="preserve">has resulted in groundbreaking innovations that have been implemented in [specific industries or communities in China Guangzhou]. Professor [Name] also collaborates with international institutions, such as [Foreign University Names], to address global challenges through cross-border research. Their findings have been presented at major conferences, including the</w:t>
      </w:r>
      <w:r>
        <w:t xml:space="preserve"> </w:t>
      </w:r>
      <w:r>
        <w:rPr>
          <w:bCs/>
          <w:b/>
        </w:rPr>
        <w:t xml:space="preserve">International Conference on [Field]</w:t>
      </w:r>
      <w:r>
        <w:t xml:space="preserve"> </w:t>
      </w:r>
      <w:r>
        <w:t xml:space="preserve">held annually in China Guangzhou.</w:t>
      </w:r>
    </w:p>
    <w:bookmarkEnd w:id="23"/>
    <w:bookmarkStart w:id="24" w:name="leadership-and-community-engagement"/>
    <w:p>
      <w:pPr>
        <w:pStyle w:val="Heading2"/>
      </w:pPr>
      <w:r>
        <w:t xml:space="preserve">Leadership and Community Engagement</w:t>
      </w:r>
    </w:p>
    <w:p>
      <w:pPr>
        <w:pStyle w:val="FirstParagraph"/>
      </w:pPr>
      <w:r>
        <w:t xml:space="preserve">Beyond academia, Professor [Name] has played a pivotal role in shaping the educational and research ecosystem in China Guangzhou. They have served on the editorial boards of several leading journals, including</w:t>
      </w:r>
      <w:r>
        <w:t xml:space="preserve"> </w:t>
      </w:r>
      <w:r>
        <w:rPr>
          <w:iCs/>
          <w:i/>
        </w:rPr>
        <w:t xml:space="preserve">[Journal Names]</w:t>
      </w:r>
      <w:r>
        <w:t xml:space="preserve">, and as a reviewer for funding bodies such as the Chinese Ministry of Education. In 20XX, they founded the</w:t>
      </w:r>
      <w:r>
        <w:t xml:space="preserve"> </w:t>
      </w:r>
      <w:r>
        <w:rPr>
          <w:bCs/>
          <w:b/>
        </w:rPr>
        <w:t xml:space="preserve">Guangzhou Innovation Research Center</w:t>
      </w:r>
      <w:r>
        <w:t xml:space="preserve">, a platform that brings together academics, industry leaders, and policymakers to drive sustainable development in southern China. Professor [Name] is also actively involved in community outreach programs, mentoring young scholars from underrepresented backgrounds and advocating for STEM education in China Guangzhou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1"/>
        </w:numPr>
        <w:pStyle w:val="Compact"/>
      </w:pPr>
      <w:r>
        <w:t xml:space="preserve">Member of the Chinese Academy of Sciences (CAS)</w:t>
      </w:r>
    </w:p>
    <w:p>
      <w:pPr>
        <w:numPr>
          <w:ilvl w:val="0"/>
          <w:numId w:val="1001"/>
        </w:numPr>
        <w:pStyle w:val="Compact"/>
      </w:pPr>
      <w:r>
        <w:t xml:space="preserve">Fellow of the [Relevant Professional Society, e.g., American Association for the Advancement of Science]</w:t>
      </w:r>
    </w:p>
    <w:p>
      <w:pPr>
        <w:numPr>
          <w:ilvl w:val="0"/>
          <w:numId w:val="1001"/>
        </w:numPr>
        <w:pStyle w:val="Compact"/>
      </w:pPr>
      <w:r>
        <w:t xml:space="preserve">President, Guangzhou Academic Leadership Council (20XX–20XX)</w:t>
      </w:r>
    </w:p>
    <w:p>
      <w:pPr>
        <w:numPr>
          <w:ilvl w:val="0"/>
          <w:numId w:val="1001"/>
        </w:numPr>
        <w:pStyle w:val="Compact"/>
      </w:pPr>
      <w:r>
        <w:t xml:space="preserve">Chairperson, International Advisory Board for [Specific Initiative or Conference in China Guangzhou]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20X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Article Title]</w:t>
      </w:r>
      <w:r>
        <w:t xml:space="preserve">, in</w:t>
      </w:r>
      <w:r>
        <w:t xml:space="preserve"> </w:t>
      </w:r>
      <w:r>
        <w:rPr>
          <w:iCs/>
          <w:i/>
        </w:rPr>
        <w:t xml:space="preserve">[Journal Name]</w:t>
      </w:r>
      <w:r>
        <w:t xml:space="preserve">, 20XX, Volume XX, Issue 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the [Conference Name], China Guangzhou, 20XX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utstanding Researcher Award</w:t>
      </w:r>
      <w:r>
        <w:t xml:space="preserve">, [Institution], 20XX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st Teaching Award</w:t>
      </w:r>
      <w:r>
        <w:t xml:space="preserve">, [University Name], 20XX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Innovation Grant</w:t>
      </w:r>
      <w:r>
        <w:t xml:space="preserve">, Ministry of Education, China, 20XX.</w:t>
      </w:r>
    </w:p>
    <w:bookmarkEnd w:id="27"/>
    <w:bookmarkStart w:id="28" w:name="languages-and-skills"/>
    <w:p>
      <w:pPr>
        <w:pStyle w:val="Heading2"/>
      </w:pPr>
      <w:r>
        <w:t xml:space="preserve">Languages and Skills</w:t>
      </w:r>
    </w:p>
    <w:p>
      <w:pPr>
        <w:pStyle w:val="FirstParagraph"/>
      </w:pPr>
      <w:r>
        <w:t xml:space="preserve">- Fluent in English and Mandarin Chinese</w:t>
      </w:r>
      <w:r>
        <w:br/>
      </w:r>
      <w:r>
        <w:t xml:space="preserve">- Proficient in [Additional Languages if applicable]</w:t>
      </w:r>
      <w:r>
        <w:br/>
      </w:r>
      <w:r>
        <w:t xml:space="preserve">- Expertise in [Research Tools, e.g., Python, GIS, Statistical Analysis]</w:t>
      </w:r>
      <w:r>
        <w:br/>
      </w:r>
      <w:r>
        <w:t xml:space="preserve">- Strong leadership and project management skills</w:t>
      </w:r>
    </w:p>
    <w:bookmarkEnd w:id="28"/>
    <w:bookmarkStart w:id="29" w:name="professional-vision"/>
    <w:p>
      <w:pPr>
        <w:pStyle w:val="Heading2"/>
      </w:pPr>
      <w:r>
        <w:t xml:space="preserve">Professional Vision</w:t>
      </w:r>
    </w:p>
    <w:p>
      <w:pPr>
        <w:pStyle w:val="FirstParagraph"/>
      </w:pPr>
      <w:r>
        <w:t xml:space="preserve">Professor [Name] envisions a future where academia in China Guangzhou continues to lead global innovation through collaborative research and education. They are committed to fostering a culture of excellence, inclusivity, and societal impact. By leveraging the unique opportunities available in China Guangzhou, Professor [Name] aims to bridge the gap between theoretical knowledge and practical solutions for pressing global challenges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academic excellence, research prowess, and leadership of Professor [Name], a prominent figure in China Guangzhou. Their work reflects a deep dedication to advancing knowledge and empowering the next generation of scholars. As a professor in China Guangzhou, they remain an inspiring force in their field and a vital contributor to the region's educational and research landscap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Name], China Guangzhou</dc:title>
  <dc:creator/>
  <cp:keywords/>
  <dcterms:created xsi:type="dcterms:W3CDTF">2026-07-23T03:18:06Z</dcterms:created>
  <dcterms:modified xsi:type="dcterms:W3CDTF">2026-07-23T0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